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5A575" w14:textId="262048E3" w:rsidR="00810C0D" w:rsidRPr="00810C0D" w:rsidRDefault="00D5045B" w:rsidP="00810C0D">
      <w:pPr>
        <w:spacing w:after="0"/>
        <w:rPr>
          <w:b/>
          <w:sz w:val="40"/>
          <w:szCs w:val="28"/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3F98E470" wp14:editId="67C2728F">
                <wp:simplePos x="0" y="0"/>
                <wp:positionH relativeFrom="column">
                  <wp:posOffset>-478265</wp:posOffset>
                </wp:positionH>
                <wp:positionV relativeFrom="paragraph">
                  <wp:posOffset>-2250440</wp:posOffset>
                </wp:positionV>
                <wp:extent cx="10456545" cy="7659370"/>
                <wp:effectExtent l="0" t="0" r="1905" b="0"/>
                <wp:wrapNone/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456545" cy="7659370"/>
                          <a:chOff x="0" y="0"/>
                          <a:chExt cx="10456545" cy="7659370"/>
                        </a:xfrm>
                      </wpg:grpSpPr>
                      <wpg:grpSp>
                        <wpg:cNvPr id="19" name="Group 19"/>
                        <wpg:cNvGrpSpPr/>
                        <wpg:grpSpPr>
                          <a:xfrm>
                            <a:off x="0" y="0"/>
                            <a:ext cx="10456545" cy="7659370"/>
                            <a:chOff x="0" y="0"/>
                            <a:chExt cx="10456545" cy="7659370"/>
                          </a:xfrm>
                        </wpg:grpSpPr>
                        <wpg:grpSp>
                          <wpg:cNvPr id="16" name="Group 16"/>
                          <wpg:cNvGrpSpPr/>
                          <wpg:grpSpPr>
                            <a:xfrm>
                              <a:off x="0" y="0"/>
                              <a:ext cx="10456545" cy="7573645"/>
                              <a:chOff x="0" y="0"/>
                              <a:chExt cx="10456545" cy="7573645"/>
                            </a:xfrm>
                          </wpg:grpSpPr>
                          <pic:pic xmlns:pic="http://schemas.openxmlformats.org/drawingml/2006/picture">
                            <pic:nvPicPr>
                              <pic:cNvPr id="6" name="Picture 6" descr="http://www.bio.dtu.dk/-/media/DTU_Generelt/Navnetraek/Mobilsite/Stor%20mobil%20top_DTU_Systembiologi%20UK.ashx">
                                <a:hlinkClick r:id="rId8"/>
                              </pic:cNvPr>
                              <pic:cNvPicPr/>
                            </pic:nvPicPr>
                            <pic:blipFill rotWithShape="1"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1298" t="14835" r="95993" b="45177"/>
                              <a:stretch/>
                            </pic:blipFill>
                            <pic:spPr bwMode="auto">
                              <a:xfrm>
                                <a:off x="4595751" y="356260"/>
                                <a:ext cx="118753" cy="49876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  <wpg:grpSp>
                            <wpg:cNvPr id="9" name="Group 9"/>
                            <wpg:cNvGrpSpPr/>
                            <wpg:grpSpPr>
                              <a:xfrm>
                                <a:off x="0" y="0"/>
                                <a:ext cx="10456545" cy="7573645"/>
                                <a:chOff x="0" y="0"/>
                                <a:chExt cx="10457155" cy="7573645"/>
                              </a:xfrm>
                            </wpg:grpSpPr>
                            <wps:wsp>
                              <wps:cNvPr id="5" name="Rectangle 5"/>
                              <wps:cNvSpPr/>
                              <wps:spPr>
                                <a:xfrm>
                                  <a:off x="1476461" y="356260"/>
                                  <a:ext cx="3149163" cy="525780"/>
                                </a:xfrm>
                                <a:prstGeom prst="rect">
                                  <a:avLst/>
                                </a:prstGeom>
                              </wps:spPr>
                              <wps:txbx>
                                <w:txbxContent>
                                  <w:p w14:paraId="068F35A5" w14:textId="77777777" w:rsidR="00696AB2" w:rsidRDefault="00696AB2" w:rsidP="00696AB2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right"/>
                                      <w:rPr>
                                        <w:rFonts w:asciiTheme="minorHAnsi" w:hAnsi="Calibri" w:cstheme="minorBidi"/>
                                        <w:b/>
                                        <w:color w:val="000000" w:themeColor="text1"/>
                                        <w:kern w:val="24"/>
                                        <w:szCs w:val="36"/>
                                      </w:rPr>
                                    </w:pPr>
                                    <w:r w:rsidRPr="00FB227D">
                                      <w:rPr>
                                        <w:rFonts w:asciiTheme="minorHAnsi" w:hAnsi="Calibri" w:cstheme="minorBidi"/>
                                        <w:b/>
                                        <w:color w:val="000000" w:themeColor="text1"/>
                                        <w:kern w:val="24"/>
                                        <w:szCs w:val="36"/>
                                      </w:rPr>
                                      <w:t xml:space="preserve">DTU Department of </w:t>
                                    </w:r>
                                    <w:r w:rsidR="00FB227D">
                                      <w:rPr>
                                        <w:rFonts w:asciiTheme="minorHAnsi" w:hAnsi="Calibri" w:cstheme="minorBidi"/>
                                        <w:b/>
                                        <w:color w:val="000000" w:themeColor="text1"/>
                                        <w:kern w:val="24"/>
                                        <w:szCs w:val="36"/>
                                      </w:rPr>
                                      <w:t>Bioengineering</w:t>
                                    </w:r>
                                  </w:p>
                                  <w:p w14:paraId="3F09C040" w14:textId="77777777" w:rsidR="00FB227D" w:rsidRPr="00FB227D" w:rsidRDefault="0049080B" w:rsidP="0049080B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right"/>
                                      <w:rPr>
                                        <w:b/>
                                        <w:sz w:val="18"/>
                                      </w:rPr>
                                    </w:pPr>
                                    <w:r w:rsidRPr="0049080B">
                                      <w:rPr>
                                        <w:rFonts w:asciiTheme="minorHAnsi" w:hAnsi="Calibri" w:cstheme="minorBidi"/>
                                        <w:b/>
                                        <w:color w:val="000000" w:themeColor="text1"/>
                                        <w:kern w:val="24"/>
                                        <w:szCs w:val="36"/>
                                      </w:rPr>
                                      <w:t>Section for Microbial and Chemical Ecology</w:t>
                                    </w:r>
                                  </w:p>
                                </w:txbxContent>
                              </wps:txbx>
                              <wps:bodyPr wrap="square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2" name="Picture 12" descr="http://www.esgi.dk/71/Images/DTU-Logo.jpg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5753" t="26374" r="20521" b="18681"/>
                                <a:stretch/>
                              </pic:blipFill>
                              <pic:spPr bwMode="auto">
                                <a:xfrm>
                                  <a:off x="0" y="285008"/>
                                  <a:ext cx="475013" cy="688769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s:wsp>
                              <wps:cNvPr id="13" name="Straight Connector 11"/>
                              <wps:cNvCnPr/>
                              <wps:spPr>
                                <a:xfrm>
                                  <a:off x="11875" y="1033153"/>
                                  <a:ext cx="4747895" cy="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8" name="Group 8"/>
                              <wpg:cNvGrpSpPr/>
                              <wpg:grpSpPr>
                                <a:xfrm>
                                  <a:off x="2652194" y="0"/>
                                  <a:ext cx="7804961" cy="7573645"/>
                                  <a:chOff x="27747" y="0"/>
                                  <a:chExt cx="7804961" cy="7573645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7" name="Picture 7" descr="DTU Systems Biology"/>
                                  <pic:cNvPicPr>
                                    <a:picLocks noChangeAspect="1"/>
                                  </pic:cNvPicPr>
                                </pic:nvPicPr>
                                <pic:blipFill rotWithShape="1"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r="25986"/>
                                  <a:stretch/>
                                </pic:blipFill>
                                <pic:spPr bwMode="auto">
                                  <a:xfrm>
                                    <a:off x="27747" y="6180117"/>
                                    <a:ext cx="2981211" cy="137777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  <wps:wsp>
                                <wps:cNvPr id="1" name="Rectangle 3"/>
                                <wps:cNvSpPr/>
                                <wps:spPr>
                                  <a:xfrm>
                                    <a:off x="2505693" y="0"/>
                                    <a:ext cx="5327015" cy="757364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>
                                      <a:lumMod val="95000"/>
                                    </a:schemeClr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</wpg:grpSp>
                        <wps:wsp>
                          <wps:cNvPr id="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5637" y="5505450"/>
                              <a:ext cx="3621974" cy="21539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87EEFDD" w14:textId="77777777" w:rsidR="009421D5" w:rsidRPr="009421D5" w:rsidRDefault="009421D5" w:rsidP="009421D5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rPr>
                                    <w:b/>
                                    <w:sz w:val="28"/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sz w:val="28"/>
                                    <w:lang w:val="en-US"/>
                                  </w:rPr>
                                  <w:t>Project Information</w:t>
                                </w:r>
                              </w:p>
                              <w:p w14:paraId="78C4CC05" w14:textId="5C002B18" w:rsidR="009421D5" w:rsidRP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Student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>Lasse Schnell Danielsen</w:t>
                                </w:r>
                              </w:p>
                              <w:p w14:paraId="30D3DABF" w14:textId="0D7F35E2" w:rsidR="009421D5" w:rsidRP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Project type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>Bachelor project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 xml:space="preserve"> </w:t>
                                </w:r>
                              </w:p>
                              <w:p w14:paraId="4A7B9FD6" w14:textId="5DE882EA" w:rsidR="009421D5" w:rsidRP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Location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  <w:t>B-223, R-226</w:t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 xml:space="preserve"> </w:t>
                                </w:r>
                                <w:r w:rsidR="0070309E" w:rsidRPr="0070309E">
                                  <w:rPr>
                                    <w:lang w:val="en-US"/>
                                  </w:rPr>
                                  <w:sym w:font="Wingdings" w:char="F0DF"/>
                                </w:r>
                              </w:p>
                              <w:p w14:paraId="03AFB567" w14:textId="4EAE6735" w:rsid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Time span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  <w:t>01.0</w:t>
                                </w:r>
                                <w:r w:rsidR="003076D0">
                                  <w:rPr>
                                    <w:lang w:val="en-US"/>
                                  </w:rPr>
                                  <w:t>3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>.</w:t>
                                </w:r>
                                <w:r w:rsidR="003076D0">
                                  <w:rPr>
                                    <w:lang w:val="en-US"/>
                                  </w:rPr>
                                  <w:t>23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 xml:space="preserve"> – </w:t>
                                </w:r>
                                <w:r w:rsidR="003076D0">
                                  <w:rPr>
                                    <w:lang w:val="en-US"/>
                                  </w:rPr>
                                  <w:t>05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>.06.</w:t>
                                </w:r>
                                <w:r w:rsidR="003076D0">
                                  <w:rPr>
                                    <w:lang w:val="en-US"/>
                                  </w:rPr>
                                  <w:t>2023</w:t>
                                </w:r>
                              </w:p>
                              <w:p w14:paraId="30777946" w14:textId="77777777" w:rsidR="0070309E" w:rsidRDefault="003D5453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  <w:r w:rsidRPr="003D5453">
                                  <w:rPr>
                                    <w:b/>
                                    <w:lang w:val="en-US"/>
                                  </w:rPr>
                                  <w:t>Research group:</w:t>
                                </w:r>
                                <w:r>
                                  <w:rPr>
                                    <w:b/>
                                    <w:lang w:val="en-US"/>
                                  </w:rPr>
                                  <w:tab/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 xml:space="preserve">Bacterial Ecophysiology and </w:t>
                                </w:r>
                              </w:p>
                              <w:p w14:paraId="06CEF009" w14:textId="77F0B288" w:rsidR="003D5453" w:rsidRPr="003D5453" w:rsidRDefault="0070309E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b/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ab/>
                                  <w:t>Biotechnology</w:t>
                                </w:r>
                              </w:p>
                              <w:p w14:paraId="4BDB44E9" w14:textId="0216E18B" w:rsidR="000A25F1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ind w:left="1276" w:hanging="1276"/>
                                  <w:rPr>
                                    <w:lang w:val="en-US"/>
                                  </w:rPr>
                                </w:pPr>
                                <w:r w:rsidRPr="009421D5">
                                  <w:rPr>
                                    <w:b/>
                                    <w:lang w:val="en-US"/>
                                  </w:rPr>
                                  <w:t>Supervisors: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 xml:space="preserve"> </w:t>
                                </w:r>
                                <w:r w:rsidRPr="009421D5">
                                  <w:rPr>
                                    <w:lang w:val="en-US"/>
                                  </w:rPr>
                                  <w:tab/>
                                </w:r>
                                <w:r w:rsidR="003D5453">
                                  <w:rPr>
                                    <w:lang w:val="en-US"/>
                                  </w:rPr>
                                  <w:tab/>
                                </w:r>
                                <w:r w:rsidR="0070309E">
                                  <w:rPr>
                                    <w:lang w:val="en-US"/>
                                  </w:rPr>
                                  <w:t xml:space="preserve">Mikael Lenz </w:t>
                                </w:r>
                                <w:proofErr w:type="spellStart"/>
                                <w:r w:rsidR="0070309E">
                                  <w:rPr>
                                    <w:lang w:val="en-US"/>
                                  </w:rPr>
                                  <w:t>Strube</w:t>
                                </w:r>
                                <w:proofErr w:type="spellEnd"/>
                              </w:p>
                              <w:p w14:paraId="35EF8EF7" w14:textId="77777777" w:rsidR="009421D5" w:rsidRDefault="009421D5" w:rsidP="003D5453">
                                <w:pPr>
                                  <w:pStyle w:val="Opstilling-talellerbogst"/>
                                  <w:numPr>
                                    <w:ilvl w:val="0"/>
                                    <w:numId w:val="0"/>
                                  </w:numPr>
                                  <w:tabs>
                                    <w:tab w:val="left" w:pos="1701"/>
                                  </w:tabs>
                                  <w:rPr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53143" y="1211250"/>
                            <a:ext cx="3621974" cy="10569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D5C970" w14:textId="368AC8DD" w:rsidR="009421D5" w:rsidRPr="000A25F1" w:rsidRDefault="00810C0D" w:rsidP="000A25F1">
                              <w:pPr>
                                <w:pStyle w:val="Opstilling-talellerbogst"/>
                                <w:numPr>
                                  <w:ilvl w:val="0"/>
                                  <w:numId w:val="0"/>
                                </w:numPr>
                                <w:spacing w:after="160"/>
                                <w:jc w:val="center"/>
                                <w:rPr>
                                  <w:b/>
                                  <w:sz w:val="40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b/>
                                  <w:sz w:val="40"/>
                                  <w:szCs w:val="28"/>
                                  <w:lang w:val="en-US"/>
                                </w:rPr>
                                <w:t>Analysis of rRNA multiplicity and divers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98E470" id="Group 20" o:spid="_x0000_s1026" style="position:absolute;margin-left:-37.65pt;margin-top:-177.2pt;width:823.35pt;height:603.1pt;z-index:251656704" coordsize="104565,7659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/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">
                <v:group id="Group 19" o:spid="_x0000_s1027" style="position:absolute;width:104565;height:76593" coordsize="104565,765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group id="Group 16" o:spid="_x0000_s1028" style="position:absolute;width:104565;height:75736" coordsize="104565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6" o:spid="_x0000_s1029" type="#_x0000_t75" alt="http://www.bio.dtu.dk/-/media/DTU_Generelt/Navnetraek/Mobilsite/Stor%20mobil%20top_DTU_Systembiologi%20UK.ashx" href="http://www.google.dk/url?sa=i&amp;rct=j&amp;q=&amp;esrc=s&amp;source=images&amp;cd=&amp;cad=rja&amp;uact=8&amp;ved=0ahUKEwiHh9-_093KAhXLkSwKHdNWA4EQjRwIBw&amp;url=http://www.bio.dtu.dk/english&amp;bvm=bv.113370389,d.bGg&amp;psig=AFQjCNGzPU_l8YG24UM7HjvHa4gUKvfBNg&amp;ust=1454659612714337" style="position:absolute;left:45957;top:3562;width:1188;height:4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" o:button="t">
                      <v:fill o:detectmouseclick="t"/>
                      <v:imagedata r:id="rId12" o:title="Stor%20mobil%20top_DTU_Systembiologi%20UK" croptop="9722f" cropbottom="29607f" cropleft="851f" cropright="62910f"/>
                    </v:shape>
                    <v:group id="Group 9" o:spid="_x0000_s1030" style="position:absolute;width:104565;height:75736" coordsize="104571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<v:rect id="Rectangle 5" o:spid="_x0000_s1031" style="position:absolute;left:14764;top:3562;width:31492;height:52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OUdwwAAANoAAAAPAAAAZHJzL2Rvd25yZXYueG1sRI9Ba8JA&#10;FITvgv9heUIvopsWlB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+ijlHcMAAADaAAAADwAA&#10;AAAAAAAAAAAAAAAHAgAAZHJzL2Rvd25yZXYueG1sUEsFBgAAAAADAAMAtwAAAPcCAAAAAA==&#10;" filled="f" stroked="f">
                        <v:textbox>
                          <w:txbxContent>
                            <w:p w14:paraId="068F35A5" w14:textId="77777777" w:rsidR="00696AB2" w:rsidRDefault="00696AB2" w:rsidP="00696AB2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rFonts w:asciiTheme="minorHAnsi" w:hAnsi="Calibri" w:cstheme="minorBidi"/>
                                  <w:b/>
                                  <w:color w:val="000000" w:themeColor="text1"/>
                                  <w:kern w:val="24"/>
                                  <w:szCs w:val="36"/>
                                </w:rPr>
                              </w:pPr>
                              <w:r w:rsidRPr="00FB227D">
                                <w:rPr>
                                  <w:rFonts w:asciiTheme="minorHAnsi" w:hAnsi="Calibri" w:cstheme="minorBidi"/>
                                  <w:b/>
                                  <w:color w:val="000000" w:themeColor="text1"/>
                                  <w:kern w:val="24"/>
                                  <w:szCs w:val="36"/>
                                </w:rPr>
                                <w:t xml:space="preserve">DTU Department of </w:t>
                              </w:r>
                              <w:r w:rsidR="00FB227D">
                                <w:rPr>
                                  <w:rFonts w:asciiTheme="minorHAnsi" w:hAnsi="Calibri" w:cstheme="minorBidi"/>
                                  <w:b/>
                                  <w:color w:val="000000" w:themeColor="text1"/>
                                  <w:kern w:val="24"/>
                                  <w:szCs w:val="36"/>
                                </w:rPr>
                                <w:t>Bioengineering</w:t>
                              </w:r>
                            </w:p>
                            <w:p w14:paraId="3F09C040" w14:textId="77777777" w:rsidR="00FB227D" w:rsidRPr="00FB227D" w:rsidRDefault="0049080B" w:rsidP="0049080B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b/>
                                  <w:sz w:val="18"/>
                                </w:rPr>
                              </w:pPr>
                              <w:r w:rsidRPr="0049080B">
                                <w:rPr>
                                  <w:rFonts w:asciiTheme="minorHAnsi" w:hAnsi="Calibri" w:cstheme="minorBidi"/>
                                  <w:b/>
                                  <w:color w:val="000000" w:themeColor="text1"/>
                                  <w:kern w:val="24"/>
                                  <w:szCs w:val="36"/>
                                </w:rPr>
                                <w:t>Section for Microbial and Chemical Ecology</w:t>
                              </w:r>
                            </w:p>
                          </w:txbxContent>
                        </v:textbox>
                      </v:rect>
                      <v:shape id="Picture 12" o:spid="_x0000_s1032" type="#_x0000_t75" alt="http://www.esgi.dk/71/Images/DTU-Logo.jpg" style="position:absolute;top:2850;width:4750;height:68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">
                        <v:imagedata r:id="rId13" o:title="DTU-Logo" croptop="17284f" cropbottom="12243f" cropleft="16877f" cropright="13449f"/>
                      </v:shape>
                      <v:line id="Straight Connector 11" o:spid="_x0000_s1033" style="position:absolute;visibility:visible;mso-wrap-style:square" from="118,10331" to="47597,103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" strokecolor="black [3213]"/>
                      <v:group id="Group 8" o:spid="_x0000_s1034" style="position:absolute;left:26521;width:78050;height:75736" coordorigin="277" coordsize="78049,757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      <v:shape id="Picture 7" o:spid="_x0000_s1035" type="#_x0000_t75" alt="DTU Systems Biology" style="position:absolute;left:277;top:61801;width:29812;height:137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">
                          <v:imagedata r:id="rId14" o:title="DTU Systems Biology" cropright="17030f"/>
                        </v:shape>
                        <v:rect id="Rectangle 3" o:spid="_x0000_s1036" style="position:absolute;left:25056;width:53271;height:757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" fillcolor="#f2f2f2 [3052]" stroked="f" strokeweight="2pt"/>
                      </v:group>
                    </v:group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37" type="#_x0000_t202" style="position:absolute;left:4156;top:55054;width:36220;height:215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<v:textbox>
                      <w:txbxContent>
                        <w:p w14:paraId="387EEFDD" w14:textId="77777777" w:rsidR="009421D5" w:rsidRPr="009421D5" w:rsidRDefault="009421D5" w:rsidP="009421D5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rPr>
                              <w:b/>
                              <w:sz w:val="28"/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sz w:val="28"/>
                              <w:lang w:val="en-US"/>
                            </w:rPr>
                            <w:t>Project Information</w:t>
                          </w:r>
                        </w:p>
                        <w:p w14:paraId="78C4CC05" w14:textId="5C002B18" w:rsidR="009421D5" w:rsidRP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Student: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</w:r>
                          <w:r w:rsidR="0070309E">
                            <w:rPr>
                              <w:lang w:val="en-US"/>
                            </w:rPr>
                            <w:t>Lasse Schnell Danielsen</w:t>
                          </w:r>
                        </w:p>
                        <w:p w14:paraId="30D3DABF" w14:textId="0D7F35E2" w:rsidR="009421D5" w:rsidRP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Project type: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</w:r>
                          <w:r w:rsidR="0070309E">
                            <w:rPr>
                              <w:lang w:val="en-US"/>
                            </w:rPr>
                            <w:t>Bachelor project</w:t>
                          </w:r>
                          <w:r w:rsidRPr="009421D5">
                            <w:rPr>
                              <w:lang w:val="en-US"/>
                            </w:rPr>
                            <w:t xml:space="preserve"> </w:t>
                          </w:r>
                        </w:p>
                        <w:p w14:paraId="4A7B9FD6" w14:textId="5DE882EA" w:rsidR="009421D5" w:rsidRP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Location: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  <w:t>B-223, R-226</w:t>
                          </w:r>
                          <w:r w:rsidR="0070309E">
                            <w:rPr>
                              <w:lang w:val="en-US"/>
                            </w:rPr>
                            <w:t xml:space="preserve"> </w:t>
                          </w:r>
                          <w:r w:rsidR="0070309E" w:rsidRPr="0070309E">
                            <w:rPr>
                              <w:lang w:val="en-US"/>
                            </w:rPr>
                            <w:sym w:font="Wingdings" w:char="F0DF"/>
                          </w:r>
                        </w:p>
                        <w:p w14:paraId="03AFB567" w14:textId="4EAE6735" w:rsid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Time span: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  <w:t>01.0</w:t>
                          </w:r>
                          <w:r w:rsidR="003076D0">
                            <w:rPr>
                              <w:lang w:val="en-US"/>
                            </w:rPr>
                            <w:t>3</w:t>
                          </w:r>
                          <w:r w:rsidRPr="009421D5">
                            <w:rPr>
                              <w:lang w:val="en-US"/>
                            </w:rPr>
                            <w:t>.</w:t>
                          </w:r>
                          <w:r w:rsidR="003076D0">
                            <w:rPr>
                              <w:lang w:val="en-US"/>
                            </w:rPr>
                            <w:t>23</w:t>
                          </w:r>
                          <w:r w:rsidRPr="009421D5">
                            <w:rPr>
                              <w:lang w:val="en-US"/>
                            </w:rPr>
                            <w:t xml:space="preserve"> – </w:t>
                          </w:r>
                          <w:r w:rsidR="003076D0">
                            <w:rPr>
                              <w:lang w:val="en-US"/>
                            </w:rPr>
                            <w:t>05</w:t>
                          </w:r>
                          <w:r w:rsidRPr="009421D5">
                            <w:rPr>
                              <w:lang w:val="en-US"/>
                            </w:rPr>
                            <w:t>.06.</w:t>
                          </w:r>
                          <w:r w:rsidR="003076D0">
                            <w:rPr>
                              <w:lang w:val="en-US"/>
                            </w:rPr>
                            <w:t>2023</w:t>
                          </w:r>
                        </w:p>
                        <w:p w14:paraId="30777946" w14:textId="77777777" w:rsidR="0070309E" w:rsidRDefault="003D5453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  <w:r w:rsidRPr="003D5453">
                            <w:rPr>
                              <w:b/>
                              <w:lang w:val="en-US"/>
                            </w:rPr>
                            <w:t>Research group:</w:t>
                          </w:r>
                          <w:r>
                            <w:rPr>
                              <w:b/>
                              <w:lang w:val="en-US"/>
                            </w:rPr>
                            <w:tab/>
                          </w:r>
                          <w:r w:rsidR="0070309E">
                            <w:rPr>
                              <w:lang w:val="en-US"/>
                            </w:rPr>
                            <w:t xml:space="preserve">Bacterial Ecophysiology and </w:t>
                          </w:r>
                        </w:p>
                        <w:p w14:paraId="06CEF009" w14:textId="77F0B288" w:rsidR="003D5453" w:rsidRPr="003D5453" w:rsidRDefault="0070309E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b/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ab/>
                            <w:t>Biotechnology</w:t>
                          </w:r>
                        </w:p>
                        <w:p w14:paraId="4BDB44E9" w14:textId="0216E18B" w:rsidR="000A25F1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ind w:left="1276" w:hanging="1276"/>
                            <w:rPr>
                              <w:lang w:val="en-US"/>
                            </w:rPr>
                          </w:pPr>
                          <w:r w:rsidRPr="009421D5">
                            <w:rPr>
                              <w:b/>
                              <w:lang w:val="en-US"/>
                            </w:rPr>
                            <w:t>Supervisors:</w:t>
                          </w:r>
                          <w:r w:rsidRPr="009421D5">
                            <w:rPr>
                              <w:lang w:val="en-US"/>
                            </w:rPr>
                            <w:t xml:space="preserve"> </w:t>
                          </w:r>
                          <w:r w:rsidRPr="009421D5">
                            <w:rPr>
                              <w:lang w:val="en-US"/>
                            </w:rPr>
                            <w:tab/>
                          </w:r>
                          <w:r w:rsidR="003D5453">
                            <w:rPr>
                              <w:lang w:val="en-US"/>
                            </w:rPr>
                            <w:tab/>
                          </w:r>
                          <w:r w:rsidR="0070309E">
                            <w:rPr>
                              <w:lang w:val="en-US"/>
                            </w:rPr>
                            <w:t xml:space="preserve">Mikael Lenz </w:t>
                          </w:r>
                          <w:proofErr w:type="spellStart"/>
                          <w:r w:rsidR="0070309E">
                            <w:rPr>
                              <w:lang w:val="en-US"/>
                            </w:rPr>
                            <w:t>Strube</w:t>
                          </w:r>
                          <w:proofErr w:type="spellEnd"/>
                        </w:p>
                        <w:p w14:paraId="35EF8EF7" w14:textId="77777777" w:rsidR="009421D5" w:rsidRDefault="009421D5" w:rsidP="003D5453">
                          <w:pPr>
                            <w:pStyle w:val="Opstilling-talellerbogst"/>
                            <w:numPr>
                              <w:ilvl w:val="0"/>
                              <w:numId w:val="0"/>
                            </w:numPr>
                            <w:tabs>
                              <w:tab w:val="left" w:pos="1701"/>
                            </w:tabs>
                            <w:rPr>
                              <w:lang w:val="en-US"/>
                            </w:rPr>
                          </w:pPr>
                        </w:p>
                      </w:txbxContent>
                    </v:textbox>
                  </v:shape>
                </v:group>
                <v:shape id="Text Box 2" o:spid="_x0000_s1038" type="#_x0000_t202" style="position:absolute;left:6531;top:12112;width:36220;height:105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05D5C970" w14:textId="368AC8DD" w:rsidR="009421D5" w:rsidRPr="000A25F1" w:rsidRDefault="00810C0D" w:rsidP="000A25F1">
                        <w:pPr>
                          <w:pStyle w:val="Opstilling-talellerbogst"/>
                          <w:numPr>
                            <w:ilvl w:val="0"/>
                            <w:numId w:val="0"/>
                          </w:numPr>
                          <w:spacing w:after="160"/>
                          <w:jc w:val="center"/>
                          <w:rPr>
                            <w:b/>
                            <w:sz w:val="40"/>
                            <w:szCs w:val="28"/>
                            <w:lang w:val="en-US"/>
                          </w:rPr>
                        </w:pPr>
                        <w:r>
                          <w:rPr>
                            <w:b/>
                            <w:sz w:val="40"/>
                            <w:szCs w:val="28"/>
                            <w:lang w:val="en-US"/>
                          </w:rPr>
                          <w:t>Analysis of rRNA multiplicity and diversity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10C0D">
        <w:rPr>
          <w:noProof/>
        </w:rPr>
        <w:drawing>
          <wp:anchor distT="0" distB="0" distL="114300" distR="114300" simplePos="0" relativeHeight="251658752" behindDoc="0" locked="0" layoutInCell="1" allowOverlap="1" wp14:anchorId="26DBCF5B" wp14:editId="2A8F9398">
            <wp:simplePos x="0" y="0"/>
            <wp:positionH relativeFrom="column">
              <wp:posOffset>2673350</wp:posOffset>
            </wp:positionH>
            <wp:positionV relativeFrom="paragraph">
              <wp:posOffset>240665</wp:posOffset>
            </wp:positionV>
            <wp:extent cx="1423035" cy="1776730"/>
            <wp:effectExtent l="0" t="0" r="5715" b="0"/>
            <wp:wrapSquare wrapText="bothSides"/>
            <wp:docPr id="11" name="Billede 11" descr="Ingen tilgængelig beskrivel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gen tilgængelig beskrivelse.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12"/>
                    <a:stretch/>
                  </pic:blipFill>
                  <pic:spPr bwMode="auto">
                    <a:xfrm>
                      <a:off x="0" y="0"/>
                      <a:ext cx="1423035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21D5" w:rsidRPr="00696AB2">
        <w:rPr>
          <w:b/>
          <w:sz w:val="28"/>
          <w:lang w:val="en-US"/>
        </w:rPr>
        <w:t>Summary</w:t>
      </w:r>
      <w:bookmarkStart w:id="0" w:name="_Hlk127345702"/>
    </w:p>
    <w:bookmarkEnd w:id="0"/>
    <w:p w14:paraId="6168AD93" w14:textId="77777777" w:rsidR="003076D0" w:rsidRPr="00D019EB" w:rsidRDefault="003076D0" w:rsidP="003076D0">
      <w:pPr>
        <w:rPr>
          <w:lang w:val="en-US"/>
        </w:rPr>
      </w:pPr>
      <w:r w:rsidRPr="00D019EB">
        <w:rPr>
          <w:lang w:val="en-US"/>
        </w:rPr>
        <w:t>Bacteria have different numbers of 16</w:t>
      </w:r>
      <w:r>
        <w:rPr>
          <w:lang w:val="en-US"/>
        </w:rPr>
        <w:t>S</w:t>
      </w:r>
      <w:r w:rsidRPr="00D019EB">
        <w:rPr>
          <w:lang w:val="en-US"/>
        </w:rPr>
        <w:t xml:space="preserve"> genes and different amounts of variability </w:t>
      </w:r>
      <w:r>
        <w:rPr>
          <w:lang w:val="en-US"/>
        </w:rPr>
        <w:t>across their 16S genes</w:t>
      </w:r>
      <w:r w:rsidRPr="00D019EB">
        <w:rPr>
          <w:lang w:val="en-US"/>
        </w:rPr>
        <w:t xml:space="preserve">. The </w:t>
      </w:r>
      <w:r>
        <w:rPr>
          <w:lang w:val="en-US"/>
        </w:rPr>
        <w:t xml:space="preserve">objective </w:t>
      </w:r>
      <w:r w:rsidRPr="00D019EB">
        <w:rPr>
          <w:lang w:val="en-US"/>
        </w:rPr>
        <w:t xml:space="preserve">of this project is to </w:t>
      </w:r>
      <w:r>
        <w:rPr>
          <w:lang w:val="en-US"/>
        </w:rPr>
        <w:t>establish correlations</w:t>
      </w:r>
      <w:r w:rsidRPr="00D019EB">
        <w:rPr>
          <w:lang w:val="en-US"/>
        </w:rPr>
        <w:t xml:space="preserve"> between </w:t>
      </w:r>
      <w:r>
        <w:rPr>
          <w:lang w:val="en-US"/>
        </w:rPr>
        <w:t>the variability and abundance of 16S genes and</w:t>
      </w:r>
      <w:r w:rsidRPr="00D019EB">
        <w:rPr>
          <w:lang w:val="en-US"/>
        </w:rPr>
        <w:t xml:space="preserve"> ecological </w:t>
      </w:r>
      <w:r>
        <w:rPr>
          <w:lang w:val="en-US"/>
        </w:rPr>
        <w:t>factors</w:t>
      </w:r>
      <w:r w:rsidRPr="00D019EB">
        <w:rPr>
          <w:lang w:val="en-US"/>
        </w:rPr>
        <w:t>. This will be done through datamining</w:t>
      </w:r>
      <w:r>
        <w:rPr>
          <w:lang w:val="en-US"/>
        </w:rPr>
        <w:t xml:space="preserve"> both databases and bacterial genomes for</w:t>
      </w:r>
      <w:r w:rsidRPr="00D019EB">
        <w:rPr>
          <w:lang w:val="en-US"/>
        </w:rPr>
        <w:t xml:space="preserve"> </w:t>
      </w:r>
      <w:r>
        <w:rPr>
          <w:lang w:val="en-US"/>
        </w:rPr>
        <w:t xml:space="preserve">16s gene information and ecological information.  </w:t>
      </w:r>
    </w:p>
    <w:p w14:paraId="1ABA6105" w14:textId="77777777" w:rsidR="009421D5" w:rsidRPr="009421D5" w:rsidRDefault="009421D5" w:rsidP="009421D5">
      <w:pPr>
        <w:spacing w:after="0"/>
        <w:jc w:val="both"/>
        <w:rPr>
          <w:b/>
          <w:sz w:val="40"/>
          <w:szCs w:val="28"/>
          <w:lang w:val="en-US"/>
        </w:rPr>
      </w:pPr>
    </w:p>
    <w:p w14:paraId="7B28C21F" w14:textId="77777777" w:rsidR="009421D5" w:rsidRDefault="009421D5" w:rsidP="009421D5">
      <w:pPr>
        <w:spacing w:after="0"/>
        <w:jc w:val="both"/>
        <w:rPr>
          <w:lang w:val="en-US"/>
        </w:rPr>
      </w:pPr>
    </w:p>
    <w:p w14:paraId="65AC2023" w14:textId="77777777" w:rsidR="009421D5" w:rsidRDefault="009421D5" w:rsidP="00696AB2">
      <w:pPr>
        <w:spacing w:after="0"/>
        <w:jc w:val="both"/>
        <w:rPr>
          <w:lang w:val="en-US"/>
        </w:rPr>
      </w:pPr>
    </w:p>
    <w:p w14:paraId="1759C8BE" w14:textId="77777777" w:rsidR="009421D5" w:rsidRDefault="009421D5" w:rsidP="00696AB2">
      <w:pPr>
        <w:spacing w:after="0"/>
        <w:jc w:val="both"/>
        <w:rPr>
          <w:lang w:val="en-US"/>
        </w:rPr>
      </w:pPr>
    </w:p>
    <w:p w14:paraId="6A76D552" w14:textId="77777777" w:rsidR="009421D5" w:rsidRDefault="009421D5" w:rsidP="00696AB2">
      <w:pPr>
        <w:spacing w:after="0"/>
        <w:jc w:val="both"/>
        <w:rPr>
          <w:lang w:val="en-US"/>
        </w:rPr>
      </w:pPr>
    </w:p>
    <w:p w14:paraId="6BE2A2BF" w14:textId="77777777" w:rsidR="009421D5" w:rsidRDefault="009421D5" w:rsidP="00696AB2">
      <w:pPr>
        <w:spacing w:after="0"/>
        <w:jc w:val="both"/>
        <w:rPr>
          <w:lang w:val="en-US"/>
        </w:rPr>
      </w:pPr>
    </w:p>
    <w:p w14:paraId="708A722B" w14:textId="77777777" w:rsidR="009421D5" w:rsidRDefault="009421D5" w:rsidP="00696AB2">
      <w:pPr>
        <w:spacing w:after="0"/>
        <w:jc w:val="both"/>
        <w:rPr>
          <w:lang w:val="en-US"/>
        </w:rPr>
      </w:pPr>
    </w:p>
    <w:p w14:paraId="0A4AD456" w14:textId="77777777" w:rsidR="009421D5" w:rsidRDefault="009421D5" w:rsidP="00696AB2">
      <w:pPr>
        <w:spacing w:after="0"/>
        <w:jc w:val="both"/>
        <w:rPr>
          <w:lang w:val="en-US"/>
        </w:rPr>
      </w:pPr>
    </w:p>
    <w:p w14:paraId="73C08C54" w14:textId="77777777" w:rsidR="009421D5" w:rsidRDefault="009421D5" w:rsidP="00696AB2">
      <w:pPr>
        <w:spacing w:after="0"/>
        <w:jc w:val="both"/>
        <w:rPr>
          <w:lang w:val="en-US"/>
        </w:rPr>
      </w:pPr>
    </w:p>
    <w:p w14:paraId="3CD46F59" w14:textId="77777777" w:rsidR="00696AB2" w:rsidRPr="00696AB2" w:rsidRDefault="00696AB2" w:rsidP="00696AB2">
      <w:pPr>
        <w:spacing w:after="0"/>
        <w:jc w:val="both"/>
        <w:rPr>
          <w:lang w:val="en-US"/>
        </w:rPr>
      </w:pPr>
      <w:r>
        <w:rPr>
          <w:lang w:val="en-US"/>
        </w:rPr>
        <w:t xml:space="preserve"> </w:t>
      </w:r>
    </w:p>
    <w:p w14:paraId="3CC0747C" w14:textId="77777777" w:rsidR="009421D5" w:rsidRDefault="009421D5" w:rsidP="00696AB2">
      <w:pPr>
        <w:spacing w:after="0"/>
        <w:rPr>
          <w:lang w:val="en-US"/>
        </w:rPr>
      </w:pPr>
    </w:p>
    <w:p w14:paraId="3E419A01" w14:textId="77777777" w:rsidR="009421D5" w:rsidRDefault="009421D5" w:rsidP="00696AB2">
      <w:pPr>
        <w:spacing w:after="0"/>
        <w:rPr>
          <w:lang w:val="en-US"/>
        </w:rPr>
      </w:pPr>
    </w:p>
    <w:p w14:paraId="75BDF3D9" w14:textId="7B7BC9A5" w:rsidR="009421D5" w:rsidRPr="00696AB2" w:rsidRDefault="009421D5" w:rsidP="00696AB2">
      <w:pPr>
        <w:spacing w:after="0"/>
        <w:rPr>
          <w:lang w:val="en-US"/>
        </w:rPr>
      </w:pPr>
    </w:p>
    <w:sectPr w:rsidR="009421D5" w:rsidRPr="00696AB2" w:rsidSect="003D5453">
      <w:pgSz w:w="16839" w:h="11907" w:orient="landscape" w:code="9"/>
      <w:pgMar w:top="3544" w:right="1440" w:bottom="3261" w:left="1134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4ECD3" w14:textId="77777777" w:rsidR="008D6F7F" w:rsidRDefault="008D6F7F" w:rsidP="00696AB2">
      <w:pPr>
        <w:spacing w:after="0" w:line="240" w:lineRule="auto"/>
      </w:pPr>
      <w:r>
        <w:separator/>
      </w:r>
    </w:p>
  </w:endnote>
  <w:endnote w:type="continuationSeparator" w:id="0">
    <w:p w14:paraId="39F6637D" w14:textId="77777777" w:rsidR="008D6F7F" w:rsidRDefault="008D6F7F" w:rsidP="00696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A47B8" w14:textId="77777777" w:rsidR="008D6F7F" w:rsidRDefault="008D6F7F" w:rsidP="00696AB2">
      <w:pPr>
        <w:spacing w:after="0" w:line="240" w:lineRule="auto"/>
      </w:pPr>
      <w:r>
        <w:separator/>
      </w:r>
    </w:p>
  </w:footnote>
  <w:footnote w:type="continuationSeparator" w:id="0">
    <w:p w14:paraId="30FD18DF" w14:textId="77777777" w:rsidR="008D6F7F" w:rsidRDefault="008D6F7F" w:rsidP="00696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886955E"/>
    <w:lvl w:ilvl="0">
      <w:start w:val="1"/>
      <w:numFmt w:val="decimal"/>
      <w:pStyle w:val="Opstilling-talellerbogs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4964BB2"/>
    <w:multiLevelType w:val="hybridMultilevel"/>
    <w:tmpl w:val="D0B0A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4175577">
    <w:abstractNumId w:val="1"/>
  </w:num>
  <w:num w:numId="2" w16cid:durableId="1406597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MTM0NTQxNTC0MDRV0lEKTi0uzszPAykwNKgFABXEiJ8tAAAA"/>
  </w:docVars>
  <w:rsids>
    <w:rsidRoot w:val="00696AB2"/>
    <w:rsid w:val="0000032B"/>
    <w:rsid w:val="000A25F1"/>
    <w:rsid w:val="000E540B"/>
    <w:rsid w:val="003076D0"/>
    <w:rsid w:val="003D5453"/>
    <w:rsid w:val="004325A3"/>
    <w:rsid w:val="0049080B"/>
    <w:rsid w:val="00570673"/>
    <w:rsid w:val="0058337C"/>
    <w:rsid w:val="005878D0"/>
    <w:rsid w:val="0068426F"/>
    <w:rsid w:val="00696AB2"/>
    <w:rsid w:val="0070309E"/>
    <w:rsid w:val="00704CEF"/>
    <w:rsid w:val="00792740"/>
    <w:rsid w:val="00810C0D"/>
    <w:rsid w:val="008D6F7F"/>
    <w:rsid w:val="008E6108"/>
    <w:rsid w:val="008F19A1"/>
    <w:rsid w:val="0092155B"/>
    <w:rsid w:val="009421D5"/>
    <w:rsid w:val="00A331ED"/>
    <w:rsid w:val="00AB589E"/>
    <w:rsid w:val="00B03455"/>
    <w:rsid w:val="00D5045B"/>
    <w:rsid w:val="00E24488"/>
    <w:rsid w:val="00EB550B"/>
    <w:rsid w:val="00EF3CE3"/>
    <w:rsid w:val="00F275F7"/>
    <w:rsid w:val="00F83EC0"/>
    <w:rsid w:val="00FB227D"/>
    <w:rsid w:val="00FE1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95F38DF"/>
  <w15:docId w15:val="{DED8C1E9-4E44-46F4-B628-BEC75A510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696A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696AB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96AB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Sidehoved">
    <w:name w:val="header"/>
    <w:basedOn w:val="Normal"/>
    <w:link w:val="SidehovedTegn"/>
    <w:uiPriority w:val="99"/>
    <w:unhideWhenUsed/>
    <w:rsid w:val="00696AB2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696AB2"/>
  </w:style>
  <w:style w:type="paragraph" w:styleId="Sidefod">
    <w:name w:val="footer"/>
    <w:basedOn w:val="Normal"/>
    <w:link w:val="SidefodTegn"/>
    <w:uiPriority w:val="99"/>
    <w:unhideWhenUsed/>
    <w:rsid w:val="00696AB2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696AB2"/>
  </w:style>
  <w:style w:type="paragraph" w:styleId="Listeafsnit">
    <w:name w:val="List Paragraph"/>
    <w:basedOn w:val="Normal"/>
    <w:uiPriority w:val="34"/>
    <w:qFormat/>
    <w:rsid w:val="009421D5"/>
    <w:pPr>
      <w:ind w:left="720"/>
      <w:contextualSpacing/>
    </w:pPr>
  </w:style>
  <w:style w:type="paragraph" w:styleId="Opstilling-talellerbogst">
    <w:name w:val="List Number"/>
    <w:basedOn w:val="Normal"/>
    <w:uiPriority w:val="99"/>
    <w:unhideWhenUsed/>
    <w:rsid w:val="009421D5"/>
    <w:pPr>
      <w:numPr>
        <w:numId w:val="2"/>
      </w:numPr>
      <w:contextualSpacing/>
    </w:pPr>
  </w:style>
  <w:style w:type="character" w:styleId="Hyperlink">
    <w:name w:val="Hyperlink"/>
    <w:basedOn w:val="Standardskrifttypeiafsnit"/>
    <w:uiPriority w:val="99"/>
    <w:unhideWhenUsed/>
    <w:rsid w:val="000A25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oogle.dk/url?sa=i&amp;rct=j&amp;q=&amp;esrc=s&amp;source=images&amp;cd=&amp;cad=rja&amp;uact=8&amp;ved=0ahUKEwiHh9-_093KAhXLkSwKHdNWA4EQjRwIBw&amp;url=http://www.bio.dtu.dk/english&amp;bvm=bv.113370389,d.bGg&amp;psig=AFQjCNGzPU_l8YG24UM7HjvHa4gUKvfBNg&amp;ust=1454659612714337" TargetMode="External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CCCC73-AAAA-4B2F-AB6D-0A513F496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5</Words>
  <Characters>338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TU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smus John Normand Frandsen</dc:creator>
  <cp:lastModifiedBy>Lasse Danielsen</cp:lastModifiedBy>
  <cp:revision>3</cp:revision>
  <dcterms:created xsi:type="dcterms:W3CDTF">2023-02-15T09:13:00Z</dcterms:created>
  <dcterms:modified xsi:type="dcterms:W3CDTF">2023-02-15T09:14:00Z</dcterms:modified>
</cp:coreProperties>
</file>